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F78A2" w14:textId="11857BD3" w:rsidR="00A47F0B" w:rsidRDefault="00A70A29" w:rsidP="00A70A29">
      <w:pPr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Application</w:t>
      </w:r>
      <w:r w:rsidR="00BB2ACF">
        <w:rPr>
          <w:sz w:val="40"/>
          <w:szCs w:val="40"/>
          <w:u w:val="single"/>
        </w:rPr>
        <w:t xml:space="preserve"> Functions</w:t>
      </w:r>
    </w:p>
    <w:p w14:paraId="2FE618AF" w14:textId="0AFBC9F5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>Date: 05/09/2020</w:t>
      </w:r>
    </w:p>
    <w:p w14:paraId="787F7A1E" w14:textId="1B53BC88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>Venue/</w:t>
      </w:r>
      <w:r w:rsidR="000533F3">
        <w:rPr>
          <w:sz w:val="21"/>
          <w:szCs w:val="21"/>
        </w:rPr>
        <w:t xml:space="preserve"> </w:t>
      </w:r>
      <w:r w:rsidRPr="00D0684C">
        <w:rPr>
          <w:sz w:val="21"/>
          <w:szCs w:val="21"/>
        </w:rPr>
        <w:t>Mode: Online</w:t>
      </w:r>
    </w:p>
    <w:p w14:paraId="23AD1C74" w14:textId="432959D1" w:rsidR="00A70A29" w:rsidRPr="00D0684C" w:rsidRDefault="00A70A29" w:rsidP="00A70A29">
      <w:pPr>
        <w:rPr>
          <w:sz w:val="21"/>
          <w:szCs w:val="21"/>
        </w:rPr>
      </w:pPr>
    </w:p>
    <w:p w14:paraId="2467924D" w14:textId="3FEC7251" w:rsidR="00A70A29" w:rsidRPr="00D0684C" w:rsidRDefault="00A70A29" w:rsidP="00A70A29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Attendance:</w:t>
      </w:r>
    </w:p>
    <w:p w14:paraId="6CEA6C0F" w14:textId="7B6739D3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>Yarlagadda Sai Bhavadeesh – present</w:t>
      </w:r>
    </w:p>
    <w:p w14:paraId="57285491" w14:textId="1AC2D26B" w:rsidR="00A70A29" w:rsidRPr="00D0684C" w:rsidRDefault="00A70A29" w:rsidP="00A70A29">
      <w:p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 xml:space="preserve"> Rana – present</w:t>
      </w:r>
    </w:p>
    <w:p w14:paraId="33048612" w14:textId="536DBFBF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>Bhaskar Purohit – present</w:t>
      </w:r>
    </w:p>
    <w:p w14:paraId="0FD82606" w14:textId="2CFA9ACA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Nikhil Kumar </w:t>
      </w:r>
      <w:proofErr w:type="spellStart"/>
      <w:r w:rsidRPr="00D0684C">
        <w:rPr>
          <w:sz w:val="21"/>
          <w:szCs w:val="21"/>
        </w:rPr>
        <w:t>Ghanghor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12FBD1A6" w14:textId="4E07845F" w:rsidR="00A70A29" w:rsidRPr="00D0684C" w:rsidRDefault="00A70A29" w:rsidP="00A70A29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Kaushal </w:t>
      </w:r>
      <w:proofErr w:type="spellStart"/>
      <w:r w:rsidRPr="00D0684C">
        <w:rPr>
          <w:sz w:val="21"/>
          <w:szCs w:val="21"/>
        </w:rPr>
        <w:t>Samanth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624F7C9F" w14:textId="116E1DFC" w:rsidR="00A70A29" w:rsidRPr="00D0684C" w:rsidRDefault="00A70A29" w:rsidP="00A70A29">
      <w:pPr>
        <w:rPr>
          <w:sz w:val="21"/>
          <w:szCs w:val="21"/>
        </w:rPr>
      </w:pPr>
    </w:p>
    <w:p w14:paraId="48810E7C" w14:textId="429DCC17" w:rsidR="00A70A29" w:rsidRPr="00D0684C" w:rsidRDefault="00A70A29" w:rsidP="00A70A29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Notes:</w:t>
      </w:r>
    </w:p>
    <w:p w14:paraId="3AAB5922" w14:textId="6F175D29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0684C">
        <w:rPr>
          <w:sz w:val="21"/>
          <w:szCs w:val="21"/>
        </w:rPr>
        <w:t>Bhaskar, Started the discussion about the project and finalized a platform SDK to work on the application.</w:t>
      </w:r>
    </w:p>
    <w:p w14:paraId="15238EBA" w14:textId="7A528D10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 xml:space="preserve">, </w:t>
      </w:r>
      <w:proofErr w:type="gramStart"/>
      <w:r w:rsidRPr="00D0684C">
        <w:rPr>
          <w:sz w:val="21"/>
          <w:szCs w:val="21"/>
        </w:rPr>
        <w:t>Discussed</w:t>
      </w:r>
      <w:proofErr w:type="gramEnd"/>
      <w:r w:rsidRPr="00D0684C">
        <w:rPr>
          <w:sz w:val="21"/>
          <w:szCs w:val="21"/>
        </w:rPr>
        <w:t xml:space="preserve"> divided the team into parts based on the work.</w:t>
      </w:r>
    </w:p>
    <w:p w14:paraId="4BFAA0E3" w14:textId="246A2812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0684C">
        <w:rPr>
          <w:sz w:val="21"/>
          <w:szCs w:val="21"/>
        </w:rPr>
        <w:t>Bhavadeesh, Explained the flow of the application.</w:t>
      </w:r>
    </w:p>
    <w:p w14:paraId="178FFA4E" w14:textId="40D2D218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proofErr w:type="gramStart"/>
      <w:r w:rsidRPr="00D0684C">
        <w:rPr>
          <w:sz w:val="21"/>
          <w:szCs w:val="21"/>
        </w:rPr>
        <w:t>Nikhil,</w:t>
      </w:r>
      <w:proofErr w:type="gramEnd"/>
      <w:r w:rsidRPr="00D0684C">
        <w:rPr>
          <w:sz w:val="21"/>
          <w:szCs w:val="21"/>
        </w:rPr>
        <w:t xml:space="preserve"> Discussed the security of the application.</w:t>
      </w:r>
    </w:p>
    <w:p w14:paraId="05247E0B" w14:textId="3AFEE625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proofErr w:type="gramStart"/>
      <w:r w:rsidRPr="00D0684C">
        <w:rPr>
          <w:sz w:val="21"/>
          <w:szCs w:val="21"/>
        </w:rPr>
        <w:t>Kaushal,</w:t>
      </w:r>
      <w:proofErr w:type="gramEnd"/>
      <w:r w:rsidRPr="00D0684C">
        <w:rPr>
          <w:sz w:val="21"/>
          <w:szCs w:val="21"/>
        </w:rPr>
        <w:t xml:space="preserve"> Discussed the application designs.</w:t>
      </w:r>
    </w:p>
    <w:p w14:paraId="0F50F906" w14:textId="7FF6BE6B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0684C">
        <w:rPr>
          <w:sz w:val="21"/>
          <w:szCs w:val="21"/>
        </w:rPr>
        <w:t xml:space="preserve">Bhaskar, </w:t>
      </w:r>
      <w:proofErr w:type="gramStart"/>
      <w:r w:rsidRPr="00D0684C">
        <w:rPr>
          <w:sz w:val="21"/>
          <w:szCs w:val="21"/>
        </w:rPr>
        <w:t>Discussed</w:t>
      </w:r>
      <w:proofErr w:type="gramEnd"/>
      <w:r w:rsidRPr="00D0684C">
        <w:rPr>
          <w:sz w:val="21"/>
          <w:szCs w:val="21"/>
        </w:rPr>
        <w:t xml:space="preserve"> every screen work functions.</w:t>
      </w:r>
    </w:p>
    <w:p w14:paraId="37F4167E" w14:textId="61679931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>, Discussed the problem we are going to face.</w:t>
      </w:r>
    </w:p>
    <w:p w14:paraId="5E6CE73B" w14:textId="1C4CC48D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proofErr w:type="gramStart"/>
      <w:r w:rsidRPr="00D0684C">
        <w:rPr>
          <w:sz w:val="21"/>
          <w:szCs w:val="21"/>
        </w:rPr>
        <w:t>Nikhil,</w:t>
      </w:r>
      <w:proofErr w:type="gramEnd"/>
      <w:r w:rsidRPr="00D0684C">
        <w:rPr>
          <w:sz w:val="21"/>
          <w:szCs w:val="21"/>
        </w:rPr>
        <w:t xml:space="preserve"> Discussed the features, that we are going to add in the future.</w:t>
      </w:r>
    </w:p>
    <w:p w14:paraId="6C7B43F2" w14:textId="09D928E3" w:rsidR="00A70A29" w:rsidRPr="00D0684C" w:rsidRDefault="00A70A29" w:rsidP="00A70A29">
      <w:pPr>
        <w:pStyle w:val="ListParagraph"/>
        <w:numPr>
          <w:ilvl w:val="0"/>
          <w:numId w:val="3"/>
        </w:numPr>
        <w:rPr>
          <w:sz w:val="21"/>
          <w:szCs w:val="21"/>
        </w:rPr>
      </w:pPr>
      <w:r w:rsidRPr="00D0684C">
        <w:rPr>
          <w:sz w:val="21"/>
          <w:szCs w:val="21"/>
        </w:rPr>
        <w:t xml:space="preserve">Team, </w:t>
      </w:r>
      <w:proofErr w:type="gramStart"/>
      <w:r w:rsidRPr="00D0684C">
        <w:rPr>
          <w:sz w:val="21"/>
          <w:szCs w:val="21"/>
        </w:rPr>
        <w:t>All</w:t>
      </w:r>
      <w:proofErr w:type="gramEnd"/>
      <w:r w:rsidRPr="00D0684C">
        <w:rPr>
          <w:sz w:val="21"/>
          <w:szCs w:val="21"/>
        </w:rPr>
        <w:t xml:space="preserve"> teammates gave their views on the type of function that the application should take care of.</w:t>
      </w:r>
    </w:p>
    <w:p w14:paraId="639C9A52" w14:textId="22AB7D12" w:rsidR="00A70A29" w:rsidRPr="00D0684C" w:rsidRDefault="00A70A29" w:rsidP="00A70A29">
      <w:pPr>
        <w:rPr>
          <w:sz w:val="21"/>
          <w:szCs w:val="21"/>
        </w:rPr>
      </w:pPr>
    </w:p>
    <w:p w14:paraId="27E9EA97" w14:textId="481D259F" w:rsidR="00A70A29" w:rsidRPr="00D0684C" w:rsidRDefault="00A70A29" w:rsidP="00A70A29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Decisions:</w:t>
      </w:r>
    </w:p>
    <w:p w14:paraId="21391AC8" w14:textId="3A298858" w:rsidR="00A70A29" w:rsidRPr="00D0684C" w:rsidRDefault="00A70A29" w:rsidP="00A70A29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D0684C">
        <w:rPr>
          <w:sz w:val="21"/>
          <w:szCs w:val="21"/>
        </w:rPr>
        <w:t>Team division, application functions.</w:t>
      </w:r>
    </w:p>
    <w:p w14:paraId="0497BCDF" w14:textId="77777777" w:rsidR="00A70A29" w:rsidRPr="00D0684C" w:rsidRDefault="00A70A29" w:rsidP="00A70A29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D0684C">
        <w:rPr>
          <w:sz w:val="21"/>
          <w:szCs w:val="21"/>
        </w:rPr>
        <w:t>Application screens – Login/Signup, Splash screen, Home page, Newsfeed, Mess, Gallery, App drawer: Academics, Timetable, Logout, Feedback.</w:t>
      </w:r>
    </w:p>
    <w:p w14:paraId="59B0FE30" w14:textId="77777777" w:rsidR="00A70A29" w:rsidRPr="00D0684C" w:rsidRDefault="00A70A29" w:rsidP="00A70A29">
      <w:pPr>
        <w:pStyle w:val="ListParagraph"/>
        <w:numPr>
          <w:ilvl w:val="0"/>
          <w:numId w:val="5"/>
        </w:numPr>
        <w:rPr>
          <w:sz w:val="21"/>
          <w:szCs w:val="21"/>
        </w:rPr>
      </w:pPr>
      <w:r w:rsidRPr="00D0684C">
        <w:rPr>
          <w:sz w:val="21"/>
          <w:szCs w:val="21"/>
        </w:rPr>
        <w:t>Work division.</w:t>
      </w:r>
    </w:p>
    <w:p w14:paraId="5D9D391C" w14:textId="77777777" w:rsidR="00A70A29" w:rsidRPr="00D0684C" w:rsidRDefault="00A70A29" w:rsidP="00A70A29">
      <w:pPr>
        <w:rPr>
          <w:sz w:val="21"/>
          <w:szCs w:val="21"/>
        </w:rPr>
      </w:pPr>
      <w:r w:rsidRPr="00D0684C">
        <w:rPr>
          <w:color w:val="0070C0"/>
          <w:sz w:val="21"/>
          <w:szCs w:val="21"/>
        </w:rPr>
        <w:t>Action items:</w:t>
      </w:r>
    </w:p>
    <w:p w14:paraId="6660648B" w14:textId="14FCE3D2" w:rsidR="00A70A29" w:rsidRPr="00D0684C" w:rsidRDefault="00A70A29" w:rsidP="00A70A29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D0684C">
        <w:rPr>
          <w:sz w:val="21"/>
          <w:szCs w:val="21"/>
        </w:rPr>
        <w:t xml:space="preserve">Bhaskar purohit, </w:t>
      </w:r>
      <w:r w:rsidR="00E06623">
        <w:rPr>
          <w:sz w:val="21"/>
          <w:szCs w:val="21"/>
        </w:rPr>
        <w:t>Kaushal</w:t>
      </w:r>
      <w:r w:rsidRPr="00D0684C">
        <w:rPr>
          <w:sz w:val="21"/>
          <w:szCs w:val="21"/>
        </w:rPr>
        <w:t xml:space="preserve">: Learning Flutter and Mobile application </w:t>
      </w:r>
      <w:proofErr w:type="gramStart"/>
      <w:r w:rsidRPr="00D0684C">
        <w:rPr>
          <w:sz w:val="21"/>
          <w:szCs w:val="21"/>
        </w:rPr>
        <w:t>development</w:t>
      </w:r>
      <w:r w:rsidR="0052101D">
        <w:rPr>
          <w:sz w:val="21"/>
          <w:szCs w:val="21"/>
        </w:rPr>
        <w:t>(</w:t>
      </w:r>
      <w:proofErr w:type="gramEnd"/>
      <w:r w:rsidR="0052101D">
        <w:rPr>
          <w:sz w:val="21"/>
          <w:szCs w:val="21"/>
        </w:rPr>
        <w:t>by end of the month)</w:t>
      </w:r>
      <w:r w:rsidRPr="00D0684C">
        <w:rPr>
          <w:sz w:val="21"/>
          <w:szCs w:val="21"/>
        </w:rPr>
        <w:t>.</w:t>
      </w:r>
    </w:p>
    <w:p w14:paraId="679302D0" w14:textId="7220DF30" w:rsidR="00A70A29" w:rsidRPr="00D0684C" w:rsidRDefault="00A70A29" w:rsidP="00A70A29">
      <w:pPr>
        <w:pStyle w:val="ListParagraph"/>
        <w:numPr>
          <w:ilvl w:val="0"/>
          <w:numId w:val="6"/>
        </w:num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 xml:space="preserve">, </w:t>
      </w:r>
      <w:r w:rsidR="00E06623">
        <w:rPr>
          <w:sz w:val="21"/>
          <w:szCs w:val="21"/>
        </w:rPr>
        <w:t>Nikhil</w:t>
      </w:r>
      <w:r w:rsidRPr="00D0684C">
        <w:rPr>
          <w:sz w:val="21"/>
          <w:szCs w:val="21"/>
        </w:rPr>
        <w:t xml:space="preserve">: Designs of application </w:t>
      </w:r>
      <w:proofErr w:type="gramStart"/>
      <w:r w:rsidRPr="00D0684C">
        <w:rPr>
          <w:sz w:val="21"/>
          <w:szCs w:val="21"/>
        </w:rPr>
        <w:t>screens</w:t>
      </w:r>
      <w:r w:rsidR="0052101D">
        <w:rPr>
          <w:sz w:val="21"/>
          <w:szCs w:val="21"/>
        </w:rPr>
        <w:t>(</w:t>
      </w:r>
      <w:proofErr w:type="gramEnd"/>
      <w:r w:rsidR="0052101D">
        <w:rPr>
          <w:sz w:val="21"/>
          <w:szCs w:val="21"/>
        </w:rPr>
        <w:t>Few designs by next week)</w:t>
      </w:r>
      <w:r w:rsidRPr="00D0684C">
        <w:rPr>
          <w:sz w:val="21"/>
          <w:szCs w:val="21"/>
        </w:rPr>
        <w:t>.</w:t>
      </w:r>
    </w:p>
    <w:p w14:paraId="5A70B93F" w14:textId="1DCE0890" w:rsidR="00A70A29" w:rsidRPr="00D0684C" w:rsidRDefault="00A70A29" w:rsidP="00A70A29">
      <w:pPr>
        <w:pStyle w:val="ListParagraph"/>
        <w:numPr>
          <w:ilvl w:val="0"/>
          <w:numId w:val="6"/>
        </w:numPr>
        <w:rPr>
          <w:sz w:val="21"/>
          <w:szCs w:val="21"/>
        </w:rPr>
      </w:pPr>
      <w:r w:rsidRPr="00D0684C">
        <w:rPr>
          <w:sz w:val="21"/>
          <w:szCs w:val="21"/>
        </w:rPr>
        <w:t xml:space="preserve">Bhavadeesh: Implementation and Design of </w:t>
      </w:r>
      <w:proofErr w:type="gramStart"/>
      <w:r w:rsidRPr="00D0684C">
        <w:rPr>
          <w:sz w:val="21"/>
          <w:szCs w:val="21"/>
        </w:rPr>
        <w:t>application</w:t>
      </w:r>
      <w:r w:rsidR="0052101D">
        <w:rPr>
          <w:sz w:val="21"/>
          <w:szCs w:val="21"/>
        </w:rPr>
        <w:t>(</w:t>
      </w:r>
      <w:proofErr w:type="gramEnd"/>
      <w:r w:rsidR="0052101D">
        <w:rPr>
          <w:sz w:val="21"/>
          <w:szCs w:val="21"/>
        </w:rPr>
        <w:t>Currently work on designs)</w:t>
      </w:r>
      <w:r w:rsidRPr="00D0684C">
        <w:rPr>
          <w:sz w:val="21"/>
          <w:szCs w:val="21"/>
        </w:rPr>
        <w:t>.</w:t>
      </w:r>
    </w:p>
    <w:p w14:paraId="597F9998" w14:textId="3B1E0A5B" w:rsidR="00A70A29" w:rsidRPr="00D0684C" w:rsidRDefault="00A70A29" w:rsidP="00A70A29">
      <w:pPr>
        <w:rPr>
          <w:sz w:val="20"/>
          <w:szCs w:val="20"/>
        </w:rPr>
      </w:pPr>
    </w:p>
    <w:p w14:paraId="0A801469" w14:textId="7CF064C8" w:rsidR="00A70A29" w:rsidRPr="00D0684C" w:rsidRDefault="00A70A29" w:rsidP="00A70A29">
      <w:pPr>
        <w:rPr>
          <w:color w:val="0070C0"/>
          <w:sz w:val="20"/>
          <w:szCs w:val="20"/>
        </w:rPr>
      </w:pPr>
      <w:r w:rsidRPr="00D0684C">
        <w:rPr>
          <w:color w:val="0070C0"/>
          <w:sz w:val="20"/>
          <w:szCs w:val="20"/>
        </w:rPr>
        <w:t>Follow-up meeting schedule:</w:t>
      </w:r>
    </w:p>
    <w:p w14:paraId="2D573A81" w14:textId="2F2506BA" w:rsidR="00A70A29" w:rsidRPr="00D0684C" w:rsidRDefault="00A70A29" w:rsidP="00A70A29">
      <w:pPr>
        <w:pStyle w:val="ListParagraph"/>
        <w:rPr>
          <w:sz w:val="20"/>
          <w:szCs w:val="20"/>
        </w:rPr>
      </w:pPr>
      <w:r w:rsidRPr="00D0684C">
        <w:rPr>
          <w:sz w:val="20"/>
          <w:szCs w:val="20"/>
        </w:rPr>
        <w:t>12/09/2020 – 02:30 pm (IST)</w:t>
      </w:r>
    </w:p>
    <w:p w14:paraId="1BCF67FB" w14:textId="77777777" w:rsidR="00A70A29" w:rsidRPr="00A70A29" w:rsidRDefault="00A70A29" w:rsidP="00A70A29">
      <w:pPr>
        <w:rPr>
          <w:sz w:val="28"/>
          <w:szCs w:val="28"/>
        </w:rPr>
      </w:pPr>
    </w:p>
    <w:sectPr w:rsidR="00A70A29" w:rsidRPr="00A70A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3B4A6B"/>
    <w:multiLevelType w:val="hybridMultilevel"/>
    <w:tmpl w:val="6A723092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5067532F"/>
    <w:multiLevelType w:val="hybridMultilevel"/>
    <w:tmpl w:val="A8787644"/>
    <w:lvl w:ilvl="0" w:tplc="495A892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8D7A4E"/>
    <w:multiLevelType w:val="hybridMultilevel"/>
    <w:tmpl w:val="D7F2033C"/>
    <w:lvl w:ilvl="0" w:tplc="7B40AA7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6474D3"/>
    <w:multiLevelType w:val="hybridMultilevel"/>
    <w:tmpl w:val="0BB2F72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C1F24"/>
    <w:multiLevelType w:val="hybridMultilevel"/>
    <w:tmpl w:val="A990A0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9138A1"/>
    <w:multiLevelType w:val="hybridMultilevel"/>
    <w:tmpl w:val="53B4B9B2"/>
    <w:lvl w:ilvl="0" w:tplc="986625F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FE2066"/>
    <w:multiLevelType w:val="hybridMultilevel"/>
    <w:tmpl w:val="4C6C2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201F18"/>
    <w:multiLevelType w:val="hybridMultilevel"/>
    <w:tmpl w:val="374E30E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zU2NjIyNzU2MDBT0lEKTi0uzszPAykwqQUAAsMgbSwAAAA="/>
  </w:docVars>
  <w:rsids>
    <w:rsidRoot w:val="00A70A29"/>
    <w:rsid w:val="000533F3"/>
    <w:rsid w:val="0052101D"/>
    <w:rsid w:val="00A47F0B"/>
    <w:rsid w:val="00A70A29"/>
    <w:rsid w:val="00BB2ACF"/>
    <w:rsid w:val="00D0684C"/>
    <w:rsid w:val="00E0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C83F2"/>
  <w15:chartTrackingRefBased/>
  <w15:docId w15:val="{11556942-C7A0-40FA-925A-96F787A4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Bhavadeesh Yarlagadda</dc:creator>
  <cp:keywords/>
  <dc:description/>
  <cp:lastModifiedBy>Sai Bhavadeesh Yarlagadda</cp:lastModifiedBy>
  <cp:revision>6</cp:revision>
  <dcterms:created xsi:type="dcterms:W3CDTF">2020-09-26T03:42:00Z</dcterms:created>
  <dcterms:modified xsi:type="dcterms:W3CDTF">2020-09-26T07:42:00Z</dcterms:modified>
</cp:coreProperties>
</file>